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6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ของศูนย์บริหารสถานการณ์โควิด-19 จากทำเนียบรัฐบาลนะคะ เช่นเคยค่ะ 11.30 นาฬิกา นะคะ เราจะมาติดตามข้อมูลสถานการณ์ของไวรัส รวมถึงมาตรการต่าง ๆ เพื่อที่จะเป็นการขอความร่วมมือต่าง ๆ รวมถึงประชาชนทุกท่านสามารถที่จะให้ความร่วมมือแก้ไขครั้งนี้ผ่านไปให้ได้ค่ะ ลำดับแรกนะคะ เรียนเชิญท่าน นายแพทย์ ทวีศิลป์ วิษณุโยธิน ท่านโฆษกศูนย์บริหารสถานการณ์โควิด-19นาย แพทย์ ทวีศิลป์ วิษณุโยธิน แถลงชี้แจงในรายละเอียดค่ะ</w:t>
      </w:r>
    </w:p>
    <w:p>
      <w:pPr>
        <w:pStyle w:val="BodyText"/>
      </w:pPr>
      <w:r>
        <w:t xml:space="preserve">(นายแพทย์ ทวีศิลป์) สวัสดีครับพี่น้องประชาชนผม นายแพทย์ทวีศิลป์ วิษณุโยธิน นะครับ ขอรายงานตัวประจำวันที่ 26 เมษายน ของศูนย์บริหารสถานการณ์โควิด-19 หรือ ศบค. นะครับ ท่านผู้ชมครับใส่หน้ากากผ้า หรือหน้ากากอนามัยไว้ทุกวันนะครับ เพื่อป้องกันการแพร่กระจาย หรือติดเชื่อจากผู้อื่น อยากให้ท่านอยู่ในสถานการณ์อย่างนี้ไปเรื่อย ๆ นะครับ วันนี้มารายงานเรื่องของผู้ป่วย COVID-19 สะสม แล้วก็ของประเทศไทย แล้วได้เห็นภาพของวันนี้ พบว่ามีผู้ป่วยหายแล้วนะครับ 47 ราย รวมเป็นผู้ป่วยที่หายแล้ว 2,594 นะครับ แล้วก็เป็นผู้ป่วยรายใหม่ที่พบวันนี้ 15 ราย ผู้ป่วยยืนยันสะสม 2,922 รายนะครับ แล้วก็เสียชีวิตวันนี้ไม่เพิ่มนะครับ ยังรวมเมื่อวานเป็นแค่ 51 นะครับ ในกลุ่มอายุที่พบมากที่สุด ตอนนี้ยังอยู่ที่กลุ่มอายุ 20-29 ปี นะครับ ซึ่งเพศชาย กับเพศหญิง ตอนนี้โดยส่วนรวมตอนนี้เพศชายมากกว่านิดหน่อยนะครับ 1:1.6 ต่อหญิง 1 คน นี่คือสิ่งที่เกิดขึ้นในช่วงตอนนี้ ในส่วนของผู้ป่วยช่วงอายุที่มากที่สุด คือ 20-29 ปี พบถึง 699 ราย เกือบ 700 ราย จากทั้งหมด 2,900 เกือบ 3,000 รายนะครับ ก็ถือว่า เป็นกลุ่มที่ต้องดูแลเขาเป็นพิเศษนะครับ เพราะว่าเขาเป็นพาหะนำโรคไปถึงผู้อื่นได้ มาถึงการกระจายตัวเทียบเป็นวัน ๆ นะครับ วันนี้ลงไปอยู่ที่ 15 รายนะครับ แล้วก็ที่สำคัญตอนนี้มีผู้ป่วยที่รักษาอยู่ในโรงพยาบาลต่ำกว่า 300 วันแรกแล้วนะครับ ก็คือ 277 ราย เมื่อวานนี้ 309 วันนี้ 277 รายนะครับ ที่กลับบ้านได้ ก็เพิ่มขึ้น 47 ราย นะครับ 2,594 ราย ที่กลับบ้านรวมสะสมทั้งหมดนะครับ รวมใน 68 จังหวัดนะครับ เมื่อวานนี้ผมขอได้แก้ข่าว ผมขอให้คำว่า</w:t>
      </w:r>
      <w:r>
        <w:t xml:space="preserve"> </w:t>
      </w:r>
      <w:r>
        <w:t xml:space="preserve">“</w:t>
      </w:r>
      <w:r>
        <w:t xml:space="preserve">ศูนย์กักคนเข้าเมือง</w:t>
      </w:r>
      <w:r>
        <w:t xml:space="preserve">”</w:t>
      </w:r>
      <w:r>
        <w:t xml:space="preserve"> </w:t>
      </w:r>
      <w:r>
        <w:t xml:space="preserve">นะครับที่สะเดา จังหวัดสงขลา เมื่อวานนี้ใช้คำอื่น ก็ขออนุญาตยกคำอื่น ๆ ทั้งหมดไปนะครับ ก็ขอแก้คำมาเป็น</w:t>
      </w:r>
      <w:r>
        <w:t xml:space="preserve"> </w:t>
      </w:r>
      <w:r>
        <w:t xml:space="preserve">“</w:t>
      </w:r>
      <w:r>
        <w:t xml:space="preserve">ศูนย์กักคนเข้าเมือง</w:t>
      </w:r>
      <w:r>
        <w:t xml:space="preserve">”</w:t>
      </w:r>
      <w:r>
        <w:t xml:space="preserve"> </w:t>
      </w:r>
      <w:r>
        <w:t xml:space="preserve">ซึ่งเมื่อวานนี้เราได้รายงานไปว่า เราพบ 42 ราย ซึ่งวันนี้ยังไม่มีรายงานเพิ่ม แต่ก็ยังเป็นการเฝ้าระวังของชั้นคนที่เป็นกลุ่มนักระบาดวิทยาที่เข้าไปสอบสวนโรค ตอนนี้ก็ดูแล คนทั้ง 42 คนนี้ อย่างดี ในช่วงเวลาของการที่จะต้องกักตัวเขาไว้นะครับ ในพื้นที่ของเรา ซึ่งเป็นคนต่างด้าว ที่เข้าในประเทศไทยแบบผิดกฎหมาย แต่เราก็มีเรื่องของมนุษยธรรมที่จะดูแลเขาอย่างดีนะครับ ในช่วงเวลาที่เขาเจ็บไข้ได้ป่วยอย่างนี้ ก็นำเรียนว่าก็ยังไม่ได้ป่วยอะไรหนักมากมาย ก็ยังเป็นลักษณะของเรื่องของการไม่มีอาการ เสียเป็นส่วนใหญ่นะครับ อันนี้เดี๋ยวคงจะได้มีการรายงานเพิ่มเติมหากมีการเปลี่ยนแปลงอะไรใหม่มาดูครับ การพบ 15 รายใหม่นี้ เป็นอย่างไรบ้างนะครับ ก็เกิดจากกลุ่มตัวเลข กลุ่มคน 8 คนแรก ที่อยู่ในกลุ่มแรกนะครับ ก็คือมีประวัติใกล้ชิดกับผู้ป่วยยืนยันรายก่อนหน้านี้ 4 คน แล้วก็ไม่เกี่ยวกับรายก่อนหน้านี้เลยก็คือ แต่เขาก็ไปตลดดนัด ไปห้างสรรพสินค้า สถานที่ท่องเที่ยว อันนี้พบในกรุงเทพมหานครอีก 1 ราย แล้วก็อาชีพเสี่ยงนะครับ อยู่ที่นครปฐมอีก 1 รายนะครับ แล้วก็ค้นหาในเชิงรุกในชุมชนที่จังหวัดยะลานะครับ พบ 2 รายนะครับ แล้วก็ผู้ป่วยที่เดินทางมาจากต่างประเทศ แล้วเข้า State Quarantine มาจากประเทศ UAE อันนี้ 5 รายนะครับ ซึ่งได้อยู่ใน State Qurantine 4 ราย และชลบุรีอีก 1 ราย นำเรียนว่าสิ่งที่ทางพวกเราในฐานะของหน่วยงานของรัฐนี่นะครับ ได้จัดระบบระเบียบในการที่จะมีทั้งสถานที่กักกันของรัฐฯ ทั้งหลายที่มีการดูแล ทั้งมีการตรวจในเชิงรุก ก็ทำให้ตัวเลขของเรายังอยู่ในตัวเลข 2 หลัก ยังอยู่ในตัวเลขที่น่าพึงพอใจนะครับ ก็เรียกว่า มีการระบาดอยู่ แต่พวกเราก็พยายามที่จะหา ถึงแม้จะน้อยลง แต่ก็พยายามที่จะหา Case ให้เจอ ใน 15 รายนี้ กระจายตัวไปอยู่ในจังหวัดใดบ้างนะครับ กรุงเทพมหานครนะครับ ตัวเลขเท่ากับ 3 4 4 อยู่ใน state qurantine หรือสถานที่กักกันที่รัฐจัดให้นะครับ แล้วภูเก็ต คือ 4 ราย นะครับ ยะลา 2 ชลบุรี เป็น State Quarantine 1 ราย นครปฐม 1 ราย แล้วก็ 9 จังหวัดยังเป็นจังหวัดที่ไม่พบผู้ป่วยเลยยังคงที่ 9 จังหวัดนี้อยู่ มาดูการกระจายตัวไล่เลียงไปตาม 10 อันดับ ของจังหวัดที่พบจำนวนมากที่สุด ต่ออัตราป่วยต่อแสนประชากรมากสุด จำนวนมากสุดยังคงเหมือนเดิมนะครับ กรุงเทพมหานครนะครับ ภูเก็ต นนทบุรี แล้วก็สมุทรปราการ ยะลา ส่วนของ 10 จังหวัดที่พบในเรื่องของอัตราป่วยมากที่สุด คือ ภูเก็ต กรุงเทพมหานคร ยะลา ปัตตานี แล้วก็นนทบุรี สตูลยังคงเป็น 0 อยู่เหมือนเดิมนะครับ มาดูการไล่เลียงกันระหว่างจังหวัดที่มีการป่วยในช่วง 7 วันที่ผ่าน 7-14 วันที่ผ่านมา 14-28 มากกว่า 28 นะครับ และไม่มีรายงานเลย สีเขียวข้างล่างดีนะครับ ตอนนี้อันดับต่าง ๆ ก็ขยับขึ้นมาดีขึ้น ๆ เรื่อย ๆ นะครับ ตารางในตารางวันนี้มีความแตกต่าง จากเมื่อวานนี้ อยู่ที่สีน้ำเงิน ตัวเลขก็คือ สมุทรสาครนะครับ ที่ลงมาจากสีส้มเมื่อวานนี้ มาจากกลุ่มของผู้ป่วยรายงานในช่วง 14-28 วันที่ผ่านมา นั่นหมายความว่าดีขึ้นนะครับ สมุทรสาครที่จะเลื่อนลำดับตัวเองขึ้นมาในกลุ่มที่ดีขึ้นได้ อันนี้ต้องขอขอบพระคุณพี่น้องประชาชนครับ กับทางที่ดูแลเรื่องนี้ทุก ๆ ท่านในสมุทรสาครด้วยนะครับ มาดูในการกระจายตัวของแต่ละวัน เรื่องของผู้ป่วยรายใหม่ต่อพื้นที่นะครับ กรุงเทพมหานครเป็นสีฟ้า กับนนทบุรี ถ้าเป็นสีแดงก็จะเป็นต่างจังหวัดก็จะเห็นว่า พุ่งสีแดงขึ้นไปเมื่อวานนี้ เพราะเราเจอเคสที่ศูนย์กักคนเข้าเมือง แต่ว่าวันนี้ก็กลับมาเป็นแนวโน้มที่น่าจะดีขึ้นนะครับตรงนี้ ส่วนของ กทม. ก็ขึ้น ๆ ลง ๆ อยู่ ซึ่งก็ต้องดูสถิติกันต่อนะครับ มาดูการกระจายตัวของผู้ป่วยยืนยันนะครับ ตามรายภาค ซึ่งอันนี้ก็เป็นตัวเลขสะสม ก็จะเห็นว่า สีแดงคือกรุงเทพฯ และนนทบุรี ก็ลดลงมา แต่วันนี้กลับเพิ่มขึ้นอีกนิดหน่อย ส่วนของทางภาคใต้สีฟ้า เมื่อวานนี้เยอะ วันนี้ก็ลงมาอยู่ที่ตัวเลขน่าพึงพอใจนะครับ มาดูเรื่องของการให้ความสำคัญ เรื่องของปัจจัยเสี่ยงนะครับ เราขึ้นต้นสัปดาห์ใหม่ในสัปดาห์นี้ ก็จะเริ่มต้นขวามือสุดนี้นะครับ ก็เพิ่งจะเริ่มต้น จะเห็นตัวเลขที่อยู่ตรงกลาง ๆ นี่นะครับ คือ ผู้ป่วยที่เดินทางมาจากต่างประเทศ แล้วตอนนี้ก็ได้เข้าอยู่ในสถานที่กักกันที่รัฐจัดให้ นะครับก็คือตัวเลขที่ 5 ซึ่งตอนนี้แนวโน้มของเรา ก็คือหมายถึงว่าระบบต่าง ๆ ทำงานของเขาอย่างดี ก็ทำให้เรามาพบในรายใหม่ ๆ อยู่ในสถานที่ที่เราจำกัดไว้ ซึ่งก็ทำให้แนวโน้มของการแพร่ระบาดก็จะลดน้อยลง ส่วนอื่น ๆ นั้นก็เห็นภาพชัดว่า ลดน้อยลงไปอย่างชัดเจน สิ่งที่เราคุยกันมาบ่อย ๆ มาก ๆ ไม่ว่าจะเป็น เรื่องของสนามมวย สถานบันเทิงนะครับ อะไรต่าง ๆ เหล่านี้ก็ลดน้อยถอยลง ขอบพระคุณพี่น้องประชาชนที่ให้ความร่วมมือ ตอนนี้เราต้องมาเพ่งดูเรื่องของการที่จะพยายามหาเชิงรุกนะครับ ที่เราพูดกันบ่อย ๆ ก็คือ Active Case Finding นะครับ หรือการรค้นหาผู้ป่วยเชิงรุก ที่จะลงลึกลงไปในแต่ละพื้นที่ ๆ นี่ ซึ่งจะเป็นพื้นที่มีการระบาดอยู่แล้ว ไม่ว่าจะเป็นจังหวัดที่เราเอ่ยนามบ่อย ๆ ก็ลงเฉพาะกลุ่มไป ก็จะเห็นอย่างวันสัปดาห์ที่ผานมาก็จะเห็น 14 รายอยู่ในช่องนี้นะครับ ด้านกลาง ๆ ช่องนี้นะครับ แล้วก็ 2 ราย ที่เป็นอยู่ในสัปดาห์นี้ แต่อย่างไรก็ตามแต่ ที่นำโด่งมากที่สุดก็เป็นเรื่องของการสัมผัสใกล้ชิดกับผู้ป่วยยืนยันก่อนหน้านี้ บรรทัดแรกข้างบนเลยที่มีตัวเลข 71 กับ 14 นี่นะครับ ก็คือสิ่งที่ตรงนี้ก็ยังมีการยืนยันอยู่ กับคนที่เคยได้รับการวินิฉัยหรือยืนยันในการตรวจโรคนี้ ต้องให้สังเกตตัวเอง อย่างใกล้ชิด ถ้ามีอาการก็ต้องรีบมาพบแพทย์ครับ มาเรื่องของสถานการณ์ทั่วโลกนะครับ ยืนยันทั้งหมด 2,920,738 ราย และอาการหนัก 58,202 นะครับ แล้วก็เสียชีวิตไปวันนี้แตะที่ 200,000 แล้วครับ 203,355 ยังคิดเป็นเปอร์เซ็นต์ที่สูงอยู่นะครับ ซึ่ง 100 คน เสียชีวิตไป 7 คนเลยนะครับ คือตรงนี้ล่ะครับ ไปดูครับว่า ประเทศใดที่เป็นอันดับ 1 ยังคงเดิม สหรัฐอเมริกาเป็นรายใหม่ขึ้นมาเมื่อวานนี้ สหรัฐอเมริกาอันดับที่ 1 เลย เจอวันเดียว 35,858 ราย บราซิลนี่ 6,329 ราย นะครับ แล้วก็ถัดมาคือรัสเซีย ก็คือเจอเมื่อวานนี้ 5,916 ราย ซึ่งจำนวนนี้มากทีเดียว วันเดียวเลยนะครับ รวมถึงเราด้วยนะครับ ถึงบอกนี่คือการเป็นโรคระบาด วันเดียวติดกันไป 5,000-6,000 แล้วก็วันเดียวติดไป 35,000 คน มากมายขนาดนี้นะครับ เป็นภาพที่น่ากลัวของประเทศที่อย่างเราที่เราควบคุมได้อย่างดีนะครับ ส่วนการเสียชีวิตอันดับที่ 1 คือใคร ก็ยังเป็นสหรัฐอเมริกาอยู่นะครับ เสียชีวิตอันดับ 1 ในวัน 24 ชั่วโมงที่ผ่านมา 2,080 ราย แล้วก็อันดับที่ 2 ก็คือทางอังกฤษ คือ 813 ราย แล้วก็อิตาลีรองลงมา ก็คือ 415 ราย ซึ่งตัวเลขต่าง ๆ เหล่านี้นะครับ วันเดียวก็ชนะแซงไทยไปหลายเท่าตัว เป็นสิบ ๆ เท่าตัวซึ่งสิ่งต่าง ๆ เหล่านี้ เราต้องเรียนรู้สถิติทุกวัน ผมก็นำมาเรียน เพื่อเราจะได้รับทราบนะครับ สถานการณ์โลกตอนนี้อย่างที่บอกนะครับ ตอนนี้การบิน การติดต่อระหว่างประเทศต่าง ๆ ก็หยุดไปเกือบทั้งหมดทั่วโลก ภาพสะท้อนออกมาก็คือผู้คน ก็เดือดร้อนกันทั้งโลกนี้เพราะไวรัสเจ้าตัวนี้นะครับ ประเทศไทยเรายังอยู่ที่อันดับ 57 ยังคงเดิิมอยู่ มาที่ประเทศที่ทางเอเชียบ้าง เราก็จะเห็นตัวเลขที่พุ่งโด่ง ๆ มาก ๆ ตัวต้น ๆ ดูไปที่ข้างบนนะครับ หลายคนบอกผมน่าจะมี Pointer ด้วยนะครับ แต่ตอนนี้เทคนิคก็ยังไม่ได้นะครับ ก็ค่อย ๆ ดูกันไปก่อนนะครับ ตอนนี้ลำดับที่ 22 คงจะทันกันนะครับ เห็นตัวเลขคือ ซาอุดิอาระเบีย 1,197 รายนะครับ แล้วก็ไล่มาที่กรอบที่สีเหลือง ๆ นะครับ คือ ญี่ปุ่นวันเดียว 519 รายนะครับ สิงคโปร์ประเทศที่บ้านใกล้เรือนเคียงของเรา เลื่อนตาลงมาอยู่ที่ซ้ายเมืองอยู่ที่ 29 นะครับ นั่นก็คือวันเดียวของเขาเจอเข้าไปรายใหม่เป็น ประทานโทษครับ รวมเป็นสะสม 12,693 ราย ผมขอหยุดที่ตรงนี้สักนิดหนึ่งนะครับ สิงคโปร์เป็นประเทศที่มีประสบการณ์คล้าย ๆ กันกับเราเขาเคยดีมาก่อน แล้วก็มีประสบการณ์ของการติดเชื้อในกลุ่มที่เป็นแรงงานต่างด้าว ซึ่งก็เจอเป็นกลุ่มก้อนใหญ่ ๆ แล้วก็ขยายตัวขึ้นมามากมาย แต่พื้นที่เขาเล็กกว่าเรานะครับ อันนี้เราก็เรียนรู้ว่า เนื่องจากพื้นที่เล็กเขาการกระจายตัวของตัวโรคมันเร็วขึ้น อย่างไรก็ตามแต่ เราได้บทเรียนตรงนี้มา เราก็มีการค้นหาเชิงรุกของเราที่ทางกลุ่มคนแรงงานต่างด้าว ที่เข้ามาผิดกฎหมายของเราเข้ามาเมื่อวานก็เลยมาเจออย่างที่เมื่อวานได้รายงานไปแล้ว ตัวเลขเหลือ 2 หลัก เป็นตัวเลขต่ำกว่าเราอีกครับ เป็นตัวเลขใหม่ก็คือเจอไป 10 คือ 10 รายนะครับ แล้วก็ UAE เมื่อกี้นี้ได้รายงานว่ามีคนที่กลับมา จากประเทศนี้นะครับ แล้วก็มาติดเชื้อในประเทศไทยเรา กลุ่มคนหนึ่งที่ว่านี่ ของเขาป่วยสะสมไปแล้ว 9,813 รายนะครับ รายใหม่เมื่อวานนี้ 532 ราย ซึ่งก็เยอะมาก ๆ เหมือนกัน ซึ่งเราก็ต้องคอยดูนะครับ อินโดนีเซียก็ 396 ราย ภายในวันเดียวของเมื่อวานนี้ ฟิลิปปินส์ มาเลเซียประเทศเพื่อนบ้านเรา วันเดียวอยู่ที่ 51 รายนะครับ ซึ่งก็ใกล้ ๆ เคียง ๆ กับเรา ครับ มาดูแนวโน้มของผู้ป่วยรายใหม่ ถ้าหาก Plot ออกมาเป็นกราฟจะอธิบายว่า เส้นกราฟยังพุ่งขึ้นอยู่เลย ยังไม่ได้น่าไว้วางใจว่าเขาจะลงมา เพราะว่าเส้นกราฟยังถ้าขีดเป็นเส้นเดียวขึ้นไปยังเป็นเส้นทแยงอยู่นะครับ ส่วนของทางสเปน รัสเซีย อังกฤษ อิตาลียังเป็นกลุ่มก้อนที่ยังทรง ๆ ตัวนะครับ อยู่ด้านล่างเป็นกลุ่มก้อนทั้งหมดเลย มาดูในกลุ่มของผู้ป่วยสะสมก็จะเห็นว่า ทั้งหมดก็ออกไปในแนวโน้มที่ยังคงตัวกับพุ่งขึ้น ที่พุ่งขึ้นชัดเจน คือ อินเดีย แล้วก็ญี่ปุ่น สิงคโปร์ ปากีสถานอะไรทำนองนี้นะครับ ที่อยู่เห็นตัวกราฟที่กระจุกตัวอยู่บน ๆ ส่วนทรง ๆ ออกมาทางด้านล่างจะเห็นไทยของเรานะครับ ที่เกาะตัวเลขอยู่ขอบล่างมากที่สุด ก็ต้องเรียกว่าอะไรครับ ภาคภูมิใจในความเป็นไทยของพวกเราที่ช่วยกันทำให้เราควบคุมโรคได้และเห็นเป็นภาพนี้ขึ้นมาได้นะครับ มาดูในผู้ป่วยรายใหม่บ้าง ถ้าเราพลอตออกมาเป็นกราฟก็จะเห็นผู้ป่วยสะสมครับ เพราะตอนนี้จะเห็นขึ้น ๆ ลง ๆ แต่แนวโน้มของอินเดียก็ยังพุ่งขึ้นอยู่นะครับ ไปเป็นกลุ่มก้อนเส้นเดียวทแยงก็ยังมีคนของเขาซึ่งเป็นประชากรสิงคโปร์ แล้วก็ซึ่งเป็นผู้ที่คนสิงคโปร์ หรือผู้ที่อาศัยที่ถาวรนะครับ ส่งผลให้ตัวเลขเป็น 62,693 หอพัก โดยหอพัก 25 แห่ง ได้ถูกกำหนดให้เป็นพื้นที่กักตัวเฝ้าระวังโรคนะครับ ส่วนสาธารณรัฐประชาชนจีน มลฑลซานซีของจีน ล่าสุดก็พบผู้ติดเชื้อ COVID-19 รายใหม่เพิ่มขึ้นอีก 7 ซึ่งทั้งหมดนี้เพิ่งเดินทางกลับจากรัสเซีย ก็อย่างที่บอกนะครับ รัสเซียก็เพิ่มขึ้น อันนี้ถึงแม้เขาจะบอกว่า เขาควบคุมภายในประเทศของเขาอย่างดี ตัวเลขของภายในประเทศได้ดี แต่อย่างที่บอกนะครับ ถ้าพรมแดน หรือการติดต่อระหว่างประเทศยังคุมได้ไม่ดี คนนี่แหละครับที่เป็นพาหะนำโรค แล้วก็นำเข้ามา ญี่ปุ่นตอนนี้ภาพเป็นอย่างไรบ้าง จังหวัดไซตามะ ยกเลิกเทศกาลกุหลาบประจำปี กรุงโตเกียวขอให้ประชาชนลดความถี่ในการออกจากบ้านนะครับ แม้กระทั่งการไปซื้ออาหารที่ซูเปอร์มาเก็ต ต่าง ๆ ให้เหลือเพียง 3 วันต่อครั้งหนึ่ง นะครับ นั่นหมายความว่าอาทิตย์หนึ่งออกได้ 2 ครั้ง แล้วก็นายกรัฐมนตรีเรียกร้องให้ประชาชนงดการท่องเที่ยวในวันหยุดยาวประจำปี ช่วงฤดูใบไม้ผลิ หรือที่เรียกว่า สัปดาห์ทอง หรือ ของเขานะครับ ในช่วงวันที่ 2-6 พฤษภาคม ซึ่งก็เหมือนสงกรานต์บ้านเราของเรานะครับ ของเขาก็มีช่วงเวลาที่หยุดยาว ๆ ก็ไม่อยากให้ทุกคนเดินทาง ญี่ปุ่นนะครับ แล้วก็นะครับนี่เป็นข่าวที่ต้องนำเรียนนะครับ ไปปดูเลยครับ เรื่องของสถานการณ์ การปฏิบัติการศูนย์ปฏิบัติการการแก้ไขสถานการณ์ฉุกเฉินด้านความมั่นคงนะครับ เราก็พบว่า เมื่อวานนี้มีรายที่ทำให้เกิดการดำเนิคคดี ในกรณีของการมั่วสุม ชุมนุมกันนี่นะครับ เพิ่มขึ้นมาอีกแล้วครับ เมื่อวานนี้ชมว่า ลดน้อยลงวันนี้เพิ่มขึ้นเป็นอีก 47 ราย รวมเป็น 87 รายนะครับ สูบบุหรี่ เล่นพนัน ยาเสพติด เคหสถานก็ลดน้อยลง เหลือ 568 นะครับ แล้วก็มาดูจังหวัดนะครับ ก็ยังวนเวียนอยู่ใกล้ ๆ เดิม ภาคเหนืออันดับสูงสุดคือ เชียงใหม่ ภาคใต้คือ ภูเก็ตนะครับ กรุงเทพมหานครยังคงเดิมนะครับ แล้วก็ภาคกลางอยู่ที่ปทุมธานี ภาคตะวันออกเฉียงเหนือ คือ นครราชสีมา มาเรื่องของทางจังหวัดที่เป็นอันดับสูงสุด ก็คือปทุมธานี ระยอง กรุงเทพมหานคร ภูเก็ต สมุทรปราการ ก็ยังวนเวียนอยู่ภาพเดิม ๆ แต่ต้องภาพขวามือต้องขอขอบคุณนะครับ 18 จังหวัด ที่ไม่มีรายงานผู้กระทำผิดเลยนะครับ กำแพงเพชร พิจิตร สุโขทัย อุตรดิตถ์ บุรีรัมย์ กาฬสินธุ์ นครพนม สมุทรสงคราม มหาสารคาม หนองบัวลำภู ฉะเชิงเทรา ลำปาง น่าน พะเยา แม่ฮ่องสอน ไม่มีผู้กระทำผิดเลย แต่ผู้ที่กระทำผิดก็ Top Ten เก่า ๆ ก็พูดไปแล้วพูดไปอีก ก็ต้องชมจังหวัดที่ทำดี ๆ นะครับ แล้วก็ไม่มีการรายงานผู้กระทำความผิดเลย ก็ฝากช่วยกันดูแลด้วยนะครับ มาที่เรื่องของออกมาเป็นการวิเคราะห์หน่อยนะครับ ในการกระทำผิดในช่วงของเคอร์ฟิว 4 ทุ่มนะครับ ถึงตีสี่นะครับ ที่ทำด้านของการชุมนุมมั่วสุมเสี่ยงต่อการแพร่เชื้อโรค เป็นกลุ่มหน้าตาเป็นอย่างไรนะครับ เป็นกลุ่มอายุไหน ก็อยู่ในช่วงของ 11-40 ปี เป็นกลุ่มก้อนใหญ่เลย ผู้ชายมากกว่าผู้หญิงชัดเจนเลยนะครับ สูงที่สุดก็คือ 21-30 ปีครับ นี้ ก็แน่นอนครับ เป็นวัยที่ต้องติดต่อประสานงานพบปะพูดคุยกัน ก็ต้องเป็นธรรมดาที่เราเจอพวกเขาบ่อย ๆ นะครับ ก็ขอให้พวกท่านได้ปรับปรุงตัวเองหน่อยนะครับ 532 ราย เป็นผู้หญิง 182 ราย ตอนนี้ต้องขอพยายามช่วยกันลดลงนะครับ เพราะท่านเองเป็นพาหะนำโรค ท่านไม่มีอาการ แต่คุณปู่ คุณย่า อาจจะเสียชีวิตได้ เพราะว่าท่านอาจจะมีเชื้อโรคอยู่ในตัวครับ แต่มาดูในกราฟ มีอะไรเปลี่ยนแปลงไปจากกราฟชุดเมื่อสักครู่ไหม เห็นครับ เห็นเราเห็นการเปลี่ยนแปลงครับ มั่วสุมชุมนุมกันไปพุ่งที่ผู้หญิงครับ ไปอยู่ที่อายุประมาณ 51-60 ปี แล้วก็ 60 เอาว่าตั้งแต่ 41 ขึ้นไปนะครับ 31 41 51 61 นะครับ จะเห็นว่า ผู้หญิงจะเยอะกว่าผู้ชาย คือ 41-51 ก็ถามคุณตำรวจว่า เป็นเพราะอะไร น่าจะโยงกันจากของการชุมนุม มั่วสุม เล่นพนันกันครับ ก็เป็นคดีที่เข้ามาเยอะที่สุดนะครับ อันนี้ต้องขอให้ทางคุณพ่อบ้านเลย ช่วยเตือนคุณแม่บ้านหน่อยหนึ่งนะครับ หรือว่าคนที่อยู่ที่บ้านกันน่ะครับว่า อย่างนี้ไม่ดีเลย แล้วก็ทำให้เกิดเป็นภาพของการจะติดเชื้อขึ้นมาได้นะครับ เพราะไปเล่นแล้วกลับมาได้รับเชื้อโรคกลับมาก็ได้รับเชื้อโรคมาก็เดือดร้อนกันทั้งครอบครัว ตรงนี้ต้องขอฝากช่วยกันดูแลกันทั้งครอบครัวเลย มาดูภาระกิจการนำคนไทยที่ตกค้างกลับประเทศไทยบ้าง ในวันที่ 26-27 นี้ ใครได้กลับมาบ้างนะครับ 26 นี้จะมีออสเตเลียนะครับ 207 คน เป็นนักเรียนนักศึกษา คนงาน นักท่องเที่ยวจะกลับมาในเย็นวันนี้ประมาณ 4 โมงเย็นนะครับ อันนี้ 207 คน แล้วในวันพรุ่งนี้ คือวันที่ 27 จะมีอยู่ 3 เที่ยวบินนะครับ มาจากญี่ปุ่นนะครับ 35 คนนะครับ แล้วก็เนเธอร์แลนด์ อันนี้เป็นการ เรามีคนที่เนเธอร์แลนด์เยอะหรือ ไม่เยอะนะครับ แต่ว่ามีการรอคนในแถบยุโรปหลาย ๆ คนมาต่อเครื่องตรงนี้ แล้วก็มีการหาเครื่องที่มารับเป็นพิเศษให้ โดยทางคนในพื้นนะครับ ดูแลกันเอง ร่วมกับทางสถานทูตนะครับ แล้วก็ทางเรื่องของการบินพลเรือน ที่ช่วยประสานเที่ยวบินกันนะครับ ก็ได้กลับมา 25 คน นิวซีแลนด์อันนี้เป็นเด็กนักเรียนนักศึกษา วันนี้ก็กลับเข้ามาจะมีเด็กด้วยนะ อายุ 7-19 ปี 88 คน อยู่ใน 168 คนนี้ เมื่อวานนี้ได้เห็นภาพของการทำงาน ของทั้งภาคของกระทรวงสาธารณสุขนะครับ กระทรวงกลาโหม กระทรวงการต่างประเทศจะเป็นเจ้าภาพหลักในต่างประเทศ แล้วพอส่งขึ้นเครื่องมาก็จะเป็นทางมหาดไทย กลาโหม การบินพลเรือน แล้วก็ ทอท. ทั้งหลาย นะครับ แล้วรวมถึงทางด้านกลาโหมที่จัดพื้นที่ที่เรียกว่า เป็นสถานที่กัก คนที่รัฐจัดให้ ที่เราเรียกว่าเป็น State Quarantine ตรงนี้นี่ ก็มากลับมาถึงบ้านเรา ถึงแม้จะเป็นเด็ก คนที่อายุน้อย ๆ เป็นเด็กเป็นอะไรทั้งหลาย เป็นความละเอียดอ่อน อยู่นะครับว่า จะต้องจัดห้องให้ แล้วพอเขาเดินทางเข้ามา อย่างน้อยอายุ 7 ปี คุณแม่ก็จะอยู่ด้วย ดูแลกันนะครับ ก็จะต้องมีห้องที่สามารถเป็น Connecting Room ต้องจัดหาพิเศษให้เขา เพื่อได้รับการดูแลทั้งในครอบครัวของเขาเองด้วย แล้วก็ได้รับการดูแลในเชิงทางด้านสาธารณสุขนะครับ ไม่ให้ออกไปไหน ต้องอยู่ในการดูแลตลอด 14 วัน เพื่อให้มั่นใจว่าไม่มีเชื้อ แล้วเราถึงค่อยให้กลับบ้าน นี่คือความละเอียดอ่อนของทีมที่เราได้ทำหน้าที่ตรงนี้กัน วันนี้ขออนุญาตได้จบการรายงานสถานการณ์ประจำวันเพียงแค่นี้ก่อนครับ ต่อไปคำถามครับ</w:t>
      </w:r>
    </w:p>
    <w:p>
      <w:pPr>
        <w:pStyle w:val="BodyText"/>
      </w:pPr>
      <w:r>
        <w:t xml:space="preserve">(คุณปวีณา) มีประเด็นคำถามเพ่ิ่มเติมจากของประชาชนที่ติดตามผ่าน Facebook Live ก่อนแล้วกันนะคะ เรื่องของการดูแลไม่ว่าจะเป็นคนที่อยู่ในพื้นที่กักกันเองนะคะ ที่เราพบว่ามีจำนวนของผู้ป่วยที่เพิ่มขึ้นเมื่อวานนี้นะคะ กับอีก 1 กลุ่มแรงงานต่างด้าวที่อยู่ในประเทศไทย อย่างที่จังหวัดสมุทรสาครหลังคนกังวลใจจำนวนคนต่างด้าวอยู่รวมกันเยอะ ๆ แล้ว ทางรัฐบาลจะมีมาตรการเข้าไปดูแลอย่างไรบ้างคะ</w:t>
      </w:r>
    </w:p>
    <w:p>
      <w:pPr>
        <w:pStyle w:val="BodyText"/>
      </w:pPr>
      <w:r>
        <w:t xml:space="preserve">(นายแพทย์ ทวีศิลป์) ตอนนี้ก็มีหน้าที่หลักของทางกระทรวงสาธารณสุขอย่างที่บอกนะครับว่า ถ้าการดูแลหาคนที่มีความเสี่ยงสูง ๆ เราจะใช้วิธีการค้นหาเชิงรุก ค้นหาเชิงรุกนะครับ ทางกระทรวงสาธารณสุขก็จะมีทีมระบาดวิทยา ทีมของผู้ที่เข้าไปตรวจ ทางกรมวิทยาศาสตร์การแพทย์ ของอะไรทั้งหลายเข้าไป ร่วมกับทางด้านสุขอนามัยสิ่งแวดล้อม กรมอนามัยกรมอนามัยก็มีหน้าที่จะลงเข้าไปในเชิงรุก ความเป็นอยู่นะครับ ในเรื่องของสิ่งแวดล้อม อนามัยสิ่งแวดล้อมนะครับ เพื่อที่จะให้เขาได้มีสุขลักษณะอนามัยที่ดี เป็นประจำวันประจำตัวที่ดี ไม่เป็นแหล่งรังโรคนะครับ ซึ่งอันนี้ก็เป็นเรื่องที่ กระทรวงสาธารณสุขทั้งระบบขึ้นมาแล้ว ก็เข้าไปช่วยกันด้วยประชาชนนะครับ แรงงานต่างด้าว แล้วก็ผู้ประกอบการ ต้องให้ความร่วมมือด้วยครับ สิ่งต่าง ๆ ถึงแม้จะเป็นกฎระเบียบ ถึงแม้จะเป็นเชิงรุก ที่จะเป็นภาครัฐเข้าไปทำ แต่ท่านต้องให้ความร่วมมือ แล้วก็ปรับตัวให้เข้ากับสถานการณ์ ในภาวะปัจจุบัน แล้วก็ต้องเป็นผู้สังเกตอาการ ต้องเป็นผู้ที่จะ… เขาเรียกอะไรครับ ยกมือร้องขอความช่วยเหลือ ถ้าหากว่าอาการเหล่านี้รีบมาบอกเรา เพราะระบบที่จะเฝ้าระวังที่สุดก็คือระบบที่ติดตั้งอยู่ในพื้นที่เอง ของเราในภาครัฐ ก็จะให้ความรู้ ไปบอก ไปกล่าว ไปคุย แล้วก็ต่อช่องทางการช่วยเหลือไว้ให้ แต่คนที่จะต้องเฝ้าระวังดีที่สุดคนในพื้นที่ครับ</w:t>
      </w:r>
    </w:p>
    <w:p>
      <w:pPr>
        <w:pStyle w:val="BodyText"/>
      </w:pPr>
      <w:r>
        <w:t xml:space="preserve">(คุณปวีณา) อีก 1 ประเด็น เป็นประเด็นที่คุณหมอได้พูดถึงบ่อย ๆ เรื่องของ New Normal หรือว่าชีวิตวิถีใหม่ แน่นอนพอมีเรื่องของไวรัส COVID-19 ระบาด เราจะต้องเปลี่ยนพฤติกรรมหลังจากนี้นี่พฤติกรรมที่เราเคยใช้ชีวิตจะเปลี่ยนไป 1 ฝ่าย ก็มองว่าเป็นเรื่องที่ดี แล้วก็ยอมรับได้ แต่อีก 1 ฝ่าย ประชาชนบางคนบอกว่า เพราะการปรับเปลี่ยนแบบนี้นี่แหละ ทำให้ประชาชนได้รับผลกระทบ ทำมาหากินอาจจะยากลำบากนิดหนึ่ง ถ้าสถานการณ์ของการระบาดของโรคดีขึ้นแล้ว จะผ่อนคลายมาตรการแล้ว กลับไปใช้ชีวิตเหมือนเดิมไม่ได้หรือคะ</w:t>
      </w:r>
    </w:p>
    <w:p>
      <w:pPr>
        <w:pStyle w:val="BodyText"/>
      </w:pPr>
      <w:r>
        <w:t xml:space="preserve">(นายแพทย์ ทวีศิลป์) ชีวิตวิถีใหม่นะครับ</w:t>
      </w:r>
    </w:p>
    <w:p>
      <w:pPr>
        <w:pStyle w:val="BodyText"/>
      </w:pPr>
      <w:r>
        <w:t xml:space="preserve">( หลายคนก็ตั้งคำถามตรงนี้ ก็เข้าใจว่าท่านเอง ก็อยากจะกลับไปเป็นวิถีปกติ อยากมีการค้าการขายมีการเดินทางอะไรต่าง ๆ ต้องเป็นปกติ แต่ผมนำเรียนนะครับว่า ทำไมเราถึงกลับไปที่ปกติไม่ได้ก่อนนะครับ ท่านต้องเข้าใจเรื่องของสภาวการณ์ การเกิดโรคนี้ก่อนนะครับ เนื่องจากโรคนี้เพิ่งจะเกิดขึ้นภายในเวลา 3-4 เดือนนี้ ฉะนั้นเราต้องเรียนรู้ว่า ตอนนี้โรคนี้ คือโรคที่ติดต่อทางเดินหายใจ แพร่กระจายผ่านตัวไวรัสที่ออกมาทางน้ำมูก น้ำลายอะไรของเราทั้งหลายนี่นะครับ แล้วคนส่วนใหญ่ที่ติดเชื้อ คือคนที่อยู่ในช่วงของวัยทำงาน แล้วก็ไม่มีอาการครับ เพราะฉะนั้นเราไม่รู้ว่า ใครเป็นผู้ที่ิติดเชื้อบ้าง เขาเดินในสังคมตรงไหน ถ้าเรายังกลับไปใช้ชีวิตปกติ เราจะเป็นโอกาส เราจะมีโอกาสติดเชื้อจากคนเหล่านี้ได้มาก พอติดขึ้นมาแล้ว ก็จะเกิดการแพร่ระบาดไปได้อีก ถึงแม้เราจะเจอหลักหน่วยหรือหลักสิบ หรือตัวเลขข้างหน้าเป็นหลัก 1 10 กว่า ๆ 20 กว่า ๆ หมายความว่า เราคุมมันแล้ว แล้วกลายเป็น 0 นะครับ ยังต้อง 0 อีกนานเท่าไรนะครับ แล้วต้อง 0 กันทั้งโลกด้วย เราถึงจะมั่นใจได้ เพราะฉะนั้น ณ ตอนนี้นี่ถึงแม้บ้านเราจะคุมตัวเลขได้ดี แต่ว่ารอบ ๆ บ้านเรา หรือแม้กระทั่งเมื่อสักครู่ ทำผมต้องเอากราฟทางต่างประเทศมาให้ดู เขายังพุ่งตัวเลขขึ้นไปอยู่ตรงนี้ เฉียง ๆ ขึ้นเกือบทุกประเทศอย่างนี้ เพราะฉะนั้นเชื้อในอากาศต่าง ๆ เต็มไปหมด ถ้าเรายังใช้วิถีเดิม คือ เดินทางไปเที่ยวเดินทางอะไรต่าง ๆ ซื้อข้าว ซื้อของเหมือนเดิม เรามีโอกาสจะกลับมาระบาดได้ใหม่ แล้วที่เหลือที่เราลงทุนไปในช่วงเวลา 1 เดือน วันนี้ ก็จะเรียกว่า หรือหลายเดือนที่ผ่านมานี้ก็จะแทบจะไม่ได้ช่วยอะไรเลย กลายเป็น 0 ในทันทีทันใด สิ่งที่ต้องนำเรียนทุกท่านว่า เวลาจะกลับไปสู่ภาวะปกติต้องใช้เวลายาวพอสมควร สิ่งที่จะกลับไปเป็นปกติได้ 1. คือมียารักษา ถ้ามียารักษาเมื่อไหร่ เราจะคุมเชื้อโรคได้ด้วย และอันที่ 2 รักษาต้องรักษาให้หายเลยนะครับ ไม่ใช่แค่ระงับยับยั้ง ไม่ให้โรคไม่เจริญเติบโตไม่พอนะครับ อย่างที่เราบอกว่าเป็นยาต้านไวรัส แค่ทำให้โรคไม่กำเริบมากมาย อันนั้นไม่ใช่เป็นการรักษาที่หายทั้งหมด ข้อที่ 2 คือ มีวัคซีนเมื่อไรที่มีวัคซีนก็จะตอบได้เลยครับว่าการแพร่ระบาดของโรคก็จะจบลงได้ตอนนั้น แต่ว่ากว่าจะได้ตรงนี้ข้อมูลล่าสุด ก็คืออาจจะต้องเป็นต้นปีหน้า ซึ่งนั่นก็คือเราต้องใช้เวลาระหว่างตรงนี้ถึงต้นปีหน้านั้นในการที่ควบคุมตัวเราเองให้ได้ ปรับพฤติกรรมของเราให้ได้ เพื่อเราจะได้ไม่เอาเชื้อโรคมาอยู่ตัวเรา หรือไม่เอาตัวเชื้อโรคของเราไปสู่ที่คนอื่น ฉะนั้นก็ต้องมีการปรับตัวให้เข้ากับสถานการณ์การติดเชื้อไวรัสโคโรนาสายพันธุ์ใหม่นี้ ก็ยืนยันแล้วนะครับ หลายประเทศทั่วโลก ก็ยังไม่ได้ยินยอมในช่วงตอนแรก ที่จะปรับตัวเข้า ก็จะเห็นตัวเลขที่เพิ่มขึ้น เป็นหลักหมื่นหลักแสนขึ้นมาทันทีทันใด แต่ ณ ตอนนี้หลายประเทศที่พอเข้าไปถึงระดับอย่างนั้นแล้วก็ต้องปรับตัวมา คล้าย ๆ กับสิ่งที่เราออกอยู่นี้ แต่เราออกตัวแรกก็เลยทำให้ตัวเลขของเราไม่ได้สูงเท่าเขา ถ้าเราออกช้าก็ไม่แตกต่างกันกับของคนอื่นเขา เช่นเดียวกัน แต่ถ้าเรายกเลิกเร็วก็จะกลับไปเป็นตัวเลขเหมือนกับประเทศอื่น ๆ ที่เกิดขึ้น เมื่อการ์ดตกเมื่อไรก็ทันทีทันใดครับ สิ่งที่ลงทุนมาทั้งหมดกลายเป็น 0 ทันทีครับ</w:t>
      </w:r>
    </w:p>
    <w:p>
      <w:pPr>
        <w:pStyle w:val="BodyText"/>
      </w:pPr>
      <w:r>
        <w:t xml:space="preserve">(คุณปวีณา) ค่ะ วันนี้หมดประเด็นของคำถามแล้วนะคะ ให้คุณหมอฝากถึงคุณผู้ชมและประชาชนที่ติดตามข่าวทางบ้านค่ะ</w:t>
      </w:r>
    </w:p>
    <w:p>
      <w:pPr>
        <w:pStyle w:val="BodyText"/>
      </w:pPr>
      <w:r>
        <w:t xml:space="preserve">(นายแพทย์ ทวีศิลป์) วันนี้วันที่ 26 เมษายน ถ้าท่านผู้ชมจำได้วันแรก ที่เราประกาศ พ.ร.ก. ฉุกเฉิน คือ มีนาคม ซึ่งเป็นวันที่เราได้ขอความร่วมมือ กับพี่น้องประชาชนในการที่จะควบคุมดูแลอย่างใกล้ชิดกันมากขึ้น เราเชื่อว่าสิ่งที่เราออกมาตรงนี้ ได้รับความร่วมมือจากพี่น้องประชาชน ก็เพราะว่าพวกเราเข้าใจถึงสถานการณ์ต่าง ๆ เหล่านี้ ชุดข้อมูลตัวเลขที่เกิดขึ้นมาก็ทำให้เราเข้าใจสถานการณ์นี้ร่วมกัน แล้วเราก็เผชิญหน้าสถานการณ์นี้ร่วมกัน ไม่ใช่เป็นแค่ภาครัฐอย่างเดียวที่ต้องรับผิดชอบ หรือภาคประชาชนฝั่งเดียวที่ต้องรับผิดชอบ หรือหมอที่ต้องไปต่อสู้กับโรคนี้ ตอนนี้เราทุกคนต้องมาร่วมมือกัน แล้วก็พิสูจน์ได้ว่า ใน 1 เดือนที่ผ่านมานี้ เราร่วมมือกันกับภาครัฐ กับคุณหมอ กับเจ้าหน้าที่บุคลากรสาธารณสุข กับทางกระทรวงสาธารณสุข แล้วไม่ใช่แค่กระทรวงสาธารณสุขอย่างเดียวที่ประสบความสำเร็จ ฝ่ายมั่นคง ทางกลาโหม ทางตำรวจ ทางมหาดไทย หรือแม้กระทั่งกระทรวงการต่างประเทศ แต่ว่ามาร่วมมือกัน ตอนนี้เป็นหน้าที่ของพวกเราทุกคนที่เราจะต้องประคองสถานการณ์นี้ต่อเนื่องกันไปอีก การ์ดก็ต้องไม่ตกนะครับ แต่เรื่องที่เราอยู่ตรงนี้เราปรับตัวเข้าสู่ภาวะของการติดเชื้อตัวนี้ในสถานการณ์การระบาดอย่างนี้ ได้อย่างดี ก็ขอให้ทุกท่านใช้เวลาในเวลาตอนนี้ปรับตัวออกไปเรื่อย ๆ นะครับ เขาบอกว่า ความสามารถในการปรับตัวของมนุษย์เราที่มีอยู่นี้ ทำให้เราคงอยู่เผ่าพันธุ์ได้มาตลอดหลายล้านปี เพราะฉะนัั้นสิ่งที่เกิดขึ้นเป็นวิกฤต เป็นหายนะที่เกิดขึ้นมา แล้วเราก็ปรับตัวเข้ากับสถานการณ์ตรงนี้ได้ แล้วเราก็จะปรับตัวได้ไปตลอดนะครับ ขอให้เป็นกำลังใจกับทุก ๆ ท่าน แล้วเราจะก้าวผ่านวิกฤตนี้ไปด้วยกันนะครับ กราบขอบพระคุณนะครับ</w:t>
      </w:r>
    </w:p>
    <w:p>
      <w:pPr>
        <w:pStyle w:val="BodyText"/>
      </w:pPr>
      <w:r>
        <w:t xml:space="preserve">(คุณปวีณา) ค่ะ ขอบคุณนายแพทย์ ทวีศิลป์ วิษณุโยธิน โฆษก ศบค. อย่างที่เราบอกไปนะคะว่า ช่วงนี้เป็นช่วงของการปรับตัว หลาย ๆ คนอาจจะรู้สึกว่าเราได้รับผลกระทบกับความเปลี่ยนแปลงที่เกิดขึ้น แต่วันนี้ต้องบอกว่าภาพที่เราเห็น และภาพต่าง ๆ โดยเฉพาะเรื่องของทรัพยากรธรรมชาติ รวมถึงจุดต่าง ๆ ที่ตอนนี้มีการฟื้นฟูขึ้น แล้วก็มีภาพให้เห็นในภาพที่ดี ๆ นี่นะคะ ถือว่าเป็นของขวัญในช่วงของความลำบากในช่วงของการปรับตัวแบบนี้ นี่เป็น โลมาสีชมพูที่ทุกท่านเห็นอยู่ที่หน้าจอนี้ ก็ถือว่าสิ่งเป็นของขวัญที่สิ่งแวดล้อมหรือทรัพยากรธรรมชาตินั้นตอบกลับมาให้กับมนุษย์อย่างนี้ค่ะ ตอบกลับกับอดกลั้นกับความลำบากที่เราไม่ได้เดินทางไปท่องเที่ยว ไม่ได้ใช้ทรัพยากรเหมือนที่ผ่านมา แต่ ณ วันนี้เราจึงได้เห็นภาพความสวยงามแบบนี้ อดทนอีกไม่นานนะคะ เราก็จะสามารถกลับไปท่องเที่ยว ไปใช้ชีวิตได้เหมือนเดิม และที่สำคัญ new norm จะให้เราใช้ทรัพยากรธรรมชาติได้อย่างคุ้มค่า และทำให้ธรรมชาติอยู่กับเราได้อย่างยั่งยืน เรียนเชิญทางท่านรองอธิบดีกรมสารนิเทศและรองโฆษกกระทรวงการต่างประเทศ คุณณัฐภาณุ นพคุณ นะคะสรุปประเด็นการแถลงข่าววันนี้ในภาคภาษาอังกฤษ เรียนเชิญค่ะ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Ր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ขอบคุณค่ะ ท่านรองอธิบดีกรมสารนิเทศ ท่านคุณณัฐภาณุ นพคุณ นะคะ นี่คือประเด็นสำคัญในการแถลงข่าวของวันนี้นะคะ ถึงแม้ว่าจะเป็นวันอาทิตย์ แต่ทุกท่านก็ยังคงให้ความร่วมมือ ในการแก้ไขสถานการณ์โควิด-19 ไปให้ได้นะคะ ให้เรานั้นสามารถผ่านพ้นไวรัส วันนี้หมดเวลาของการแถลงข่าวแล้วนะคะ ดิฉันปวีณา ฟักทอง และทีมงานลาไปก่อน สวัสดีค่ะ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6 เม.ย. 63)</dc:title>
  <dc:creator/>
  <cp:keywords/>
  <dcterms:created xsi:type="dcterms:W3CDTF">2021-03-23T08:54:03Z</dcterms:created>
  <dcterms:modified xsi:type="dcterms:W3CDTF">2021-03-23T08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26 เมษายน 2563 เวลา 11.20 น.</vt:lpwstr>
  </property>
  <property fmtid="{D5CDD505-2E9C-101B-9397-08002B2CF9AE}" pid="3" name="subtitle">
    <vt:lpwstr/>
  </property>
</Properties>
</file>